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1217" w:rsidRPr="00470568" w:rsidRDefault="00A9034A" w:rsidP="003853F6">
      <w:pPr>
        <w:jc w:val="center"/>
        <w:rPr>
          <w:rFonts w:ascii="Times New Roman" w:hAnsi="Times New Roman" w:cs="Times New Roman"/>
        </w:rPr>
      </w:pPr>
      <w:r w:rsidRPr="00A9034A">
        <w:rPr>
          <w:rFonts w:ascii="Palatino" w:eastAsia="Times New Roman" w:hAnsi="Arial Unicode MS" w:cs="Times New Roman"/>
          <w:noProof/>
          <w:sz w:val="28"/>
          <w:szCs w:val="24"/>
        </w:rPr>
        <w:drawing>
          <wp:anchor distT="0" distB="0" distL="114300" distR="114300" simplePos="0" relativeHeight="251659264" behindDoc="0" locked="0" layoutInCell="1" allowOverlap="1" wp14:anchorId="6FF3FEEA" wp14:editId="7E87567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270635" cy="1216025"/>
            <wp:effectExtent l="0" t="0" r="5715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35" cy="1216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9034A" w:rsidRDefault="00A9034A" w:rsidP="003853F6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</w:p>
    <w:p w:rsidR="00A9034A" w:rsidRDefault="00A9034A" w:rsidP="003853F6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</w:p>
    <w:p w:rsidR="00A9034A" w:rsidRDefault="00A9034A" w:rsidP="003853F6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</w:p>
    <w:p w:rsidR="00E5737F" w:rsidRDefault="00E5737F" w:rsidP="003853F6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</w:p>
    <w:p w:rsidR="00E5737F" w:rsidRDefault="00E5737F" w:rsidP="003853F6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</w:p>
    <w:p w:rsidR="00172734" w:rsidRDefault="00172734" w:rsidP="00021690">
      <w:pPr>
        <w:pStyle w:val="Default"/>
        <w:jc w:val="center"/>
        <w:rPr>
          <w:rFonts w:ascii="Arial Narrow" w:hAnsi="Arial Narrow" w:cs="Times New Roman"/>
          <w:b/>
        </w:rPr>
      </w:pPr>
    </w:p>
    <w:p w:rsidR="001A1217" w:rsidRPr="00336E96" w:rsidRDefault="00FF51F3" w:rsidP="00907C9C">
      <w:pPr>
        <w:pStyle w:val="Default"/>
        <w:spacing w:after="120"/>
        <w:jc w:val="center"/>
        <w:rPr>
          <w:rFonts w:ascii="Arial" w:hAnsi="Arial" w:cs="Arial"/>
          <w:b/>
        </w:rPr>
      </w:pPr>
      <w:r w:rsidRPr="00336E96">
        <w:rPr>
          <w:rFonts w:ascii="Arial" w:hAnsi="Arial" w:cs="Arial"/>
          <w:b/>
        </w:rPr>
        <w:t xml:space="preserve">CES </w:t>
      </w:r>
      <w:r w:rsidR="006F0B5E" w:rsidRPr="00336E96">
        <w:rPr>
          <w:rFonts w:ascii="Arial" w:hAnsi="Arial" w:cs="Arial"/>
          <w:b/>
        </w:rPr>
        <w:t>Committee</w:t>
      </w:r>
      <w:r w:rsidR="00D731DA" w:rsidRPr="00336E96">
        <w:rPr>
          <w:rFonts w:ascii="Arial" w:hAnsi="Arial" w:cs="Arial"/>
          <w:b/>
        </w:rPr>
        <w:t xml:space="preserve"> Meeting</w:t>
      </w:r>
    </w:p>
    <w:p w:rsidR="001A1217" w:rsidRPr="00336E96" w:rsidRDefault="009A153B" w:rsidP="00E06729">
      <w:pPr>
        <w:pStyle w:val="Default"/>
        <w:tabs>
          <w:tab w:val="left" w:pos="1980"/>
          <w:tab w:val="center" w:pos="4680"/>
          <w:tab w:val="left" w:pos="6735"/>
        </w:tabs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ursday, August 2</w:t>
      </w:r>
      <w:r w:rsidR="00040FDA" w:rsidRPr="00336E96">
        <w:rPr>
          <w:rFonts w:ascii="Arial" w:hAnsi="Arial" w:cs="Arial"/>
          <w:sz w:val="22"/>
          <w:szCs w:val="22"/>
        </w:rPr>
        <w:t>, 2018</w:t>
      </w:r>
    </w:p>
    <w:p w:rsidR="00752CA2" w:rsidRPr="00336E96" w:rsidRDefault="00EA3DE5" w:rsidP="003853F6">
      <w:pPr>
        <w:pStyle w:val="Default"/>
        <w:jc w:val="center"/>
        <w:rPr>
          <w:rFonts w:ascii="Arial" w:hAnsi="Arial" w:cs="Arial"/>
          <w:sz w:val="22"/>
          <w:szCs w:val="22"/>
        </w:rPr>
      </w:pPr>
      <w:r w:rsidRPr="00336E96">
        <w:rPr>
          <w:rFonts w:ascii="Arial" w:hAnsi="Arial" w:cs="Arial"/>
          <w:sz w:val="22"/>
          <w:szCs w:val="22"/>
        </w:rPr>
        <w:t>3:00</w:t>
      </w:r>
      <w:r w:rsidR="005E1D99" w:rsidRPr="00336E96">
        <w:rPr>
          <w:rFonts w:ascii="Arial" w:hAnsi="Arial" w:cs="Arial"/>
          <w:sz w:val="22"/>
          <w:szCs w:val="22"/>
        </w:rPr>
        <w:t xml:space="preserve"> </w:t>
      </w:r>
      <w:r w:rsidR="00B26F15" w:rsidRPr="00336E96">
        <w:rPr>
          <w:rFonts w:ascii="Arial" w:hAnsi="Arial" w:cs="Arial"/>
          <w:sz w:val="22"/>
          <w:szCs w:val="22"/>
        </w:rPr>
        <w:t>P</w:t>
      </w:r>
      <w:r w:rsidR="005E1D99" w:rsidRPr="00336E96">
        <w:rPr>
          <w:rFonts w:ascii="Arial" w:hAnsi="Arial" w:cs="Arial"/>
          <w:sz w:val="22"/>
          <w:szCs w:val="22"/>
        </w:rPr>
        <w:t xml:space="preserve">M – </w:t>
      </w:r>
      <w:r w:rsidR="00D731DA" w:rsidRPr="00336E96">
        <w:rPr>
          <w:rFonts w:ascii="Arial" w:hAnsi="Arial" w:cs="Arial"/>
          <w:sz w:val="22"/>
          <w:szCs w:val="22"/>
        </w:rPr>
        <w:t>4</w:t>
      </w:r>
      <w:r w:rsidR="00B26F15" w:rsidRPr="00336E96">
        <w:rPr>
          <w:rFonts w:ascii="Arial" w:hAnsi="Arial" w:cs="Arial"/>
          <w:sz w:val="22"/>
          <w:szCs w:val="22"/>
        </w:rPr>
        <w:t>:</w:t>
      </w:r>
      <w:r w:rsidR="00336E96">
        <w:rPr>
          <w:rFonts w:ascii="Arial" w:hAnsi="Arial" w:cs="Arial"/>
          <w:sz w:val="22"/>
          <w:szCs w:val="22"/>
        </w:rPr>
        <w:t>3</w:t>
      </w:r>
      <w:r w:rsidR="00D731DA" w:rsidRPr="00336E96">
        <w:rPr>
          <w:rFonts w:ascii="Arial" w:hAnsi="Arial" w:cs="Arial"/>
          <w:sz w:val="22"/>
          <w:szCs w:val="22"/>
        </w:rPr>
        <w:t>0</w:t>
      </w:r>
      <w:r w:rsidR="005E1D99" w:rsidRPr="00336E96">
        <w:rPr>
          <w:rFonts w:ascii="Arial" w:hAnsi="Arial" w:cs="Arial"/>
          <w:sz w:val="22"/>
          <w:szCs w:val="22"/>
        </w:rPr>
        <w:t xml:space="preserve"> </w:t>
      </w:r>
      <w:r w:rsidR="00B26F15" w:rsidRPr="00336E96">
        <w:rPr>
          <w:rFonts w:ascii="Arial" w:hAnsi="Arial" w:cs="Arial"/>
          <w:sz w:val="22"/>
          <w:szCs w:val="22"/>
        </w:rPr>
        <w:t>P</w:t>
      </w:r>
      <w:r w:rsidR="005E1D99" w:rsidRPr="00336E96">
        <w:rPr>
          <w:rFonts w:ascii="Arial" w:hAnsi="Arial" w:cs="Arial"/>
          <w:sz w:val="22"/>
          <w:szCs w:val="22"/>
        </w:rPr>
        <w:t>M</w:t>
      </w:r>
    </w:p>
    <w:p w:rsidR="00752CA2" w:rsidRPr="00336E96" w:rsidRDefault="00752CA2" w:rsidP="003853F6">
      <w:pPr>
        <w:pStyle w:val="Default"/>
        <w:jc w:val="center"/>
        <w:rPr>
          <w:rFonts w:ascii="Arial" w:hAnsi="Arial" w:cs="Arial"/>
          <w:sz w:val="22"/>
          <w:szCs w:val="22"/>
        </w:rPr>
      </w:pPr>
      <w:r w:rsidRPr="00336E96">
        <w:rPr>
          <w:rFonts w:ascii="Arial" w:hAnsi="Arial" w:cs="Arial"/>
          <w:sz w:val="22"/>
          <w:szCs w:val="22"/>
        </w:rPr>
        <w:t>Nonprofit Innovation Center, 1331 Garden Highway, Sacramento, CA 95833</w:t>
      </w:r>
    </w:p>
    <w:p w:rsidR="00752CA2" w:rsidRPr="00336E96" w:rsidRDefault="00EA3DE5" w:rsidP="003853F6">
      <w:pPr>
        <w:pStyle w:val="Default"/>
        <w:jc w:val="center"/>
        <w:rPr>
          <w:rFonts w:ascii="Arial" w:hAnsi="Arial" w:cs="Arial"/>
          <w:sz w:val="22"/>
          <w:szCs w:val="22"/>
        </w:rPr>
      </w:pPr>
      <w:r w:rsidRPr="00336E96">
        <w:rPr>
          <w:rFonts w:ascii="Arial" w:hAnsi="Arial" w:cs="Arial"/>
          <w:sz w:val="22"/>
          <w:szCs w:val="22"/>
        </w:rPr>
        <w:t xml:space="preserve">Meeting Room: </w:t>
      </w:r>
      <w:r w:rsidR="00CE5D1D" w:rsidRPr="00336E96">
        <w:rPr>
          <w:rFonts w:ascii="Arial" w:hAnsi="Arial" w:cs="Arial"/>
          <w:sz w:val="22"/>
          <w:szCs w:val="22"/>
        </w:rPr>
        <w:t>VCR (2</w:t>
      </w:r>
      <w:r w:rsidR="00CE5D1D" w:rsidRPr="00336E96">
        <w:rPr>
          <w:rFonts w:ascii="Arial" w:hAnsi="Arial" w:cs="Arial"/>
          <w:sz w:val="22"/>
          <w:szCs w:val="22"/>
          <w:vertAlign w:val="superscript"/>
        </w:rPr>
        <w:t>nd</w:t>
      </w:r>
      <w:r w:rsidR="00CE5D1D" w:rsidRPr="00336E96">
        <w:rPr>
          <w:rFonts w:ascii="Arial" w:hAnsi="Arial" w:cs="Arial"/>
          <w:sz w:val="22"/>
          <w:szCs w:val="22"/>
        </w:rPr>
        <w:t xml:space="preserve"> Floor)</w:t>
      </w:r>
    </w:p>
    <w:p w:rsidR="003853F6" w:rsidRPr="00336E96" w:rsidRDefault="003853F6" w:rsidP="00C83710">
      <w:pPr>
        <w:pStyle w:val="Default"/>
        <w:rPr>
          <w:rFonts w:ascii="Arial" w:hAnsi="Arial" w:cs="Arial"/>
          <w:sz w:val="22"/>
          <w:szCs w:val="22"/>
        </w:rPr>
      </w:pPr>
    </w:p>
    <w:p w:rsidR="007B46E3" w:rsidRPr="00336E96" w:rsidRDefault="007B46E3" w:rsidP="00C83710">
      <w:pPr>
        <w:pStyle w:val="Default"/>
        <w:rPr>
          <w:rFonts w:ascii="Arial" w:hAnsi="Arial" w:cs="Arial"/>
          <w:sz w:val="22"/>
          <w:szCs w:val="22"/>
        </w:rPr>
      </w:pPr>
    </w:p>
    <w:tbl>
      <w:tblPr>
        <w:tblStyle w:val="TableGrid"/>
        <w:tblW w:w="10348" w:type="dxa"/>
        <w:jc w:val="center"/>
        <w:tblCellMar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5395"/>
        <w:gridCol w:w="3150"/>
        <w:gridCol w:w="1803"/>
      </w:tblGrid>
      <w:tr w:rsidR="002B6F6E" w:rsidRPr="00336E96" w:rsidTr="00336E96">
        <w:trPr>
          <w:trHeight w:val="647"/>
          <w:jc w:val="center"/>
        </w:trPr>
        <w:tc>
          <w:tcPr>
            <w:tcW w:w="5395" w:type="dxa"/>
            <w:shd w:val="clear" w:color="auto" w:fill="DBE5F1" w:themeFill="accent1" w:themeFillTint="33"/>
            <w:vAlign w:val="center"/>
          </w:tcPr>
          <w:p w:rsidR="002B6F6E" w:rsidRPr="00336E96" w:rsidRDefault="002B6F6E" w:rsidP="008C03C2">
            <w:pPr>
              <w:pStyle w:val="Default"/>
              <w:ind w:left="720"/>
              <w:rPr>
                <w:rFonts w:ascii="Arial" w:hAnsi="Arial" w:cs="Arial"/>
                <w:b/>
                <w:sz w:val="22"/>
                <w:szCs w:val="22"/>
              </w:rPr>
            </w:pPr>
            <w:r w:rsidRPr="00336E96">
              <w:rPr>
                <w:rFonts w:ascii="Arial" w:hAnsi="Arial" w:cs="Arial"/>
                <w:b/>
                <w:sz w:val="22"/>
                <w:szCs w:val="22"/>
              </w:rPr>
              <w:t>Agenda Item</w:t>
            </w:r>
          </w:p>
        </w:tc>
        <w:tc>
          <w:tcPr>
            <w:tcW w:w="3150" w:type="dxa"/>
            <w:shd w:val="clear" w:color="auto" w:fill="DBE5F1" w:themeFill="accent1" w:themeFillTint="33"/>
            <w:vAlign w:val="center"/>
          </w:tcPr>
          <w:p w:rsidR="002B6F6E" w:rsidRPr="00336E96" w:rsidRDefault="002B6F6E" w:rsidP="0081487D">
            <w:pPr>
              <w:pStyle w:val="Default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36E96">
              <w:rPr>
                <w:rFonts w:ascii="Arial" w:hAnsi="Arial" w:cs="Arial"/>
                <w:b/>
                <w:sz w:val="22"/>
                <w:szCs w:val="22"/>
              </w:rPr>
              <w:t>Presenter</w:t>
            </w:r>
          </w:p>
        </w:tc>
        <w:tc>
          <w:tcPr>
            <w:tcW w:w="1803" w:type="dxa"/>
            <w:shd w:val="clear" w:color="auto" w:fill="DBE5F1" w:themeFill="accent1" w:themeFillTint="33"/>
            <w:vAlign w:val="center"/>
          </w:tcPr>
          <w:p w:rsidR="002B6F6E" w:rsidRPr="00336E96" w:rsidRDefault="002B6F6E" w:rsidP="008C03C2">
            <w:pPr>
              <w:pStyle w:val="Default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336E96">
              <w:rPr>
                <w:rFonts w:ascii="Arial" w:hAnsi="Arial" w:cs="Arial"/>
                <w:b/>
                <w:sz w:val="22"/>
                <w:szCs w:val="22"/>
              </w:rPr>
              <w:t>Time</w:t>
            </w:r>
          </w:p>
        </w:tc>
      </w:tr>
      <w:tr w:rsidR="002B6F6E" w:rsidRPr="00336E96" w:rsidTr="00336E96">
        <w:trPr>
          <w:trHeight w:val="773"/>
          <w:jc w:val="center"/>
        </w:trPr>
        <w:tc>
          <w:tcPr>
            <w:tcW w:w="5395" w:type="dxa"/>
            <w:vAlign w:val="center"/>
          </w:tcPr>
          <w:p w:rsidR="002B6F6E" w:rsidRPr="00336E96" w:rsidRDefault="002B6F6E" w:rsidP="00F25733">
            <w:pPr>
              <w:pStyle w:val="Default"/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 w:rsidRPr="00336E96">
              <w:rPr>
                <w:rFonts w:ascii="Arial" w:hAnsi="Arial" w:cs="Arial"/>
                <w:b/>
                <w:sz w:val="22"/>
                <w:szCs w:val="22"/>
              </w:rPr>
              <w:t>I.</w:t>
            </w:r>
            <w:r w:rsidR="000A0740" w:rsidRPr="00336E9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336E9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76761" w:rsidRPr="00336E96"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r w:rsidRPr="00336E96">
              <w:rPr>
                <w:rFonts w:ascii="Arial" w:hAnsi="Arial" w:cs="Arial"/>
                <w:b/>
                <w:sz w:val="22"/>
                <w:szCs w:val="22"/>
              </w:rPr>
              <w:t>Welcome &amp; Introductions</w:t>
            </w:r>
          </w:p>
        </w:tc>
        <w:tc>
          <w:tcPr>
            <w:tcW w:w="3150" w:type="dxa"/>
            <w:vAlign w:val="center"/>
          </w:tcPr>
          <w:p w:rsidR="002B6F6E" w:rsidRPr="00336E96" w:rsidRDefault="000D700B" w:rsidP="00A008E5">
            <w:pPr>
              <w:pStyle w:val="Default"/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36E96">
              <w:rPr>
                <w:rFonts w:ascii="Arial" w:hAnsi="Arial" w:cs="Arial"/>
                <w:sz w:val="22"/>
                <w:szCs w:val="22"/>
              </w:rPr>
              <w:t>John</w:t>
            </w:r>
            <w:r w:rsidR="00336E96">
              <w:rPr>
                <w:rFonts w:ascii="Arial" w:hAnsi="Arial" w:cs="Arial"/>
                <w:sz w:val="22"/>
                <w:szCs w:val="22"/>
              </w:rPr>
              <w:t xml:space="preserve"> Foley &amp; Jenn Fleming, Co-Chairs</w:t>
            </w:r>
          </w:p>
        </w:tc>
        <w:tc>
          <w:tcPr>
            <w:tcW w:w="1803" w:type="dxa"/>
            <w:vAlign w:val="center"/>
          </w:tcPr>
          <w:p w:rsidR="00336E96" w:rsidRDefault="00336E96" w:rsidP="00336E96">
            <w:pPr>
              <w:pStyle w:val="Default"/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00 PM</w:t>
            </w:r>
          </w:p>
          <w:p w:rsidR="002B6F6E" w:rsidRPr="00336E96" w:rsidRDefault="00336E96" w:rsidP="00336E96">
            <w:pPr>
              <w:pStyle w:val="Default"/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5 min)</w:t>
            </w:r>
          </w:p>
        </w:tc>
      </w:tr>
      <w:tr w:rsidR="0081487D" w:rsidRPr="00336E96" w:rsidTr="00336E96">
        <w:trPr>
          <w:trHeight w:val="720"/>
          <w:jc w:val="center"/>
        </w:trPr>
        <w:tc>
          <w:tcPr>
            <w:tcW w:w="5395" w:type="dxa"/>
            <w:vAlign w:val="center"/>
          </w:tcPr>
          <w:p w:rsidR="006073AA" w:rsidRDefault="00F66E6F" w:rsidP="00336E96">
            <w:pPr>
              <w:pStyle w:val="Default"/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 w:rsidRPr="00336E96">
              <w:rPr>
                <w:rFonts w:ascii="Arial" w:hAnsi="Arial" w:cs="Arial"/>
                <w:b/>
                <w:sz w:val="22"/>
                <w:szCs w:val="22"/>
              </w:rPr>
              <w:t xml:space="preserve">II.   </w:t>
            </w:r>
            <w:r w:rsidR="006073AA" w:rsidRPr="00336E96">
              <w:rPr>
                <w:rFonts w:ascii="Arial" w:hAnsi="Arial" w:cs="Arial"/>
                <w:b/>
                <w:sz w:val="22"/>
                <w:szCs w:val="22"/>
              </w:rPr>
              <w:t xml:space="preserve">CES </w:t>
            </w:r>
            <w:r w:rsidR="009A153B">
              <w:rPr>
                <w:rFonts w:ascii="Arial" w:hAnsi="Arial" w:cs="Arial"/>
                <w:b/>
                <w:sz w:val="22"/>
                <w:szCs w:val="22"/>
              </w:rPr>
              <w:t>Committee 6-Month Work Plan</w:t>
            </w:r>
          </w:p>
          <w:p w:rsidR="009A153B" w:rsidRDefault="009A153B" w:rsidP="009A153B">
            <w:pPr>
              <w:pStyle w:val="Default"/>
              <w:numPr>
                <w:ilvl w:val="0"/>
                <w:numId w:val="19"/>
              </w:num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ES Staff Priorities</w:t>
            </w:r>
          </w:p>
          <w:p w:rsidR="009A153B" w:rsidRDefault="009A153B" w:rsidP="009A153B">
            <w:pPr>
              <w:pStyle w:val="Default"/>
              <w:numPr>
                <w:ilvl w:val="0"/>
                <w:numId w:val="20"/>
              </w:numPr>
              <w:spacing w:before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ynamic Prioritization</w:t>
            </w:r>
          </w:p>
          <w:p w:rsidR="009A153B" w:rsidRDefault="009A153B" w:rsidP="009A153B">
            <w:pPr>
              <w:pStyle w:val="Default"/>
              <w:numPr>
                <w:ilvl w:val="0"/>
                <w:numId w:val="20"/>
              </w:numPr>
              <w:spacing w:before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gressive Engagement</w:t>
            </w:r>
          </w:p>
          <w:p w:rsidR="009A153B" w:rsidRDefault="009A153B" w:rsidP="009A153B">
            <w:pPr>
              <w:pStyle w:val="Default"/>
              <w:numPr>
                <w:ilvl w:val="0"/>
                <w:numId w:val="20"/>
              </w:numPr>
              <w:spacing w:before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using Conferencing</w:t>
            </w:r>
          </w:p>
          <w:p w:rsidR="009A153B" w:rsidRDefault="009A153B" w:rsidP="009A153B">
            <w:pPr>
              <w:pStyle w:val="Default"/>
              <w:numPr>
                <w:ilvl w:val="0"/>
                <w:numId w:val="20"/>
              </w:numPr>
              <w:spacing w:before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ral Outcomes</w:t>
            </w:r>
          </w:p>
          <w:p w:rsidR="009A153B" w:rsidRPr="009A153B" w:rsidRDefault="009A153B" w:rsidP="009A153B">
            <w:pPr>
              <w:pStyle w:val="Default"/>
              <w:numPr>
                <w:ilvl w:val="0"/>
                <w:numId w:val="20"/>
              </w:numPr>
              <w:spacing w:before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ystem Mapping</w:t>
            </w:r>
          </w:p>
          <w:p w:rsidR="009A153B" w:rsidRPr="00336E96" w:rsidRDefault="009A153B" w:rsidP="009A153B">
            <w:pPr>
              <w:pStyle w:val="Default"/>
              <w:numPr>
                <w:ilvl w:val="0"/>
                <w:numId w:val="19"/>
              </w:num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dditional Topics &amp; Priorities from CES Members</w:t>
            </w:r>
          </w:p>
        </w:tc>
        <w:tc>
          <w:tcPr>
            <w:tcW w:w="3150" w:type="dxa"/>
            <w:vAlign w:val="center"/>
          </w:tcPr>
          <w:p w:rsidR="009A153B" w:rsidRDefault="009A153B" w:rsidP="0081487D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Nick Lee, Michele Watts, &amp; </w:t>
            </w:r>
            <w:r w:rsidRPr="00B06EFE">
              <w:rPr>
                <w:rFonts w:ascii="Arial" w:hAnsi="Arial" w:cs="Arial"/>
                <w:noProof/>
                <w:color w:val="auto"/>
                <w:sz w:val="22"/>
                <w:szCs w:val="22"/>
              </w:rPr>
              <w:t>Tristina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Stewart, SSF Staff</w:t>
            </w:r>
          </w:p>
          <w:p w:rsidR="009A153B" w:rsidRDefault="009A153B" w:rsidP="0081487D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And</w:t>
            </w:r>
          </w:p>
          <w:p w:rsidR="009A153B" w:rsidRPr="00336E96" w:rsidRDefault="009A153B" w:rsidP="0081487D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All Members</w:t>
            </w:r>
          </w:p>
        </w:tc>
        <w:tc>
          <w:tcPr>
            <w:tcW w:w="1803" w:type="dxa"/>
            <w:vAlign w:val="center"/>
          </w:tcPr>
          <w:p w:rsidR="00336E96" w:rsidRDefault="00BF1936" w:rsidP="00336E96">
            <w:pPr>
              <w:pStyle w:val="Default"/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05</w:t>
            </w:r>
            <w:r w:rsidR="00336E96">
              <w:rPr>
                <w:rFonts w:ascii="Arial" w:hAnsi="Arial" w:cs="Arial"/>
                <w:sz w:val="22"/>
                <w:szCs w:val="22"/>
              </w:rPr>
              <w:t xml:space="preserve"> PM</w:t>
            </w:r>
          </w:p>
          <w:p w:rsidR="0081487D" w:rsidRPr="00336E96" w:rsidRDefault="00BF1936" w:rsidP="00336E96">
            <w:pPr>
              <w:pStyle w:val="Default"/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45</w:t>
            </w:r>
            <w:r w:rsidR="006073AA" w:rsidRPr="00336E96">
              <w:rPr>
                <w:rFonts w:ascii="Arial" w:hAnsi="Arial" w:cs="Arial"/>
                <w:sz w:val="22"/>
                <w:szCs w:val="22"/>
              </w:rPr>
              <w:t xml:space="preserve"> min</w:t>
            </w:r>
            <w:r w:rsidR="00336E96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6607AC" w:rsidRPr="00336E96" w:rsidTr="00336E96">
        <w:trPr>
          <w:trHeight w:val="836"/>
          <w:jc w:val="center"/>
        </w:trPr>
        <w:tc>
          <w:tcPr>
            <w:tcW w:w="5395" w:type="dxa"/>
            <w:vAlign w:val="center"/>
          </w:tcPr>
          <w:p w:rsidR="00A556A7" w:rsidRPr="00336E96" w:rsidRDefault="00F66E6F" w:rsidP="00F66E6F">
            <w:pPr>
              <w:pStyle w:val="Default"/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 w:rsidRPr="00336E96">
              <w:rPr>
                <w:rFonts w:ascii="Arial" w:hAnsi="Arial" w:cs="Arial"/>
                <w:b/>
                <w:sz w:val="22"/>
                <w:szCs w:val="22"/>
              </w:rPr>
              <w:t xml:space="preserve">III. </w:t>
            </w:r>
            <w:r w:rsidR="00336E96" w:rsidRPr="00336E96">
              <w:rPr>
                <w:rFonts w:ascii="Arial" w:hAnsi="Arial" w:cs="Arial"/>
                <w:b/>
                <w:sz w:val="22"/>
                <w:szCs w:val="22"/>
              </w:rPr>
              <w:t>Updates</w:t>
            </w:r>
          </w:p>
          <w:p w:rsidR="00336E96" w:rsidRPr="00336E96" w:rsidRDefault="009A153B" w:rsidP="00336E96">
            <w:pPr>
              <w:pStyle w:val="Default"/>
              <w:numPr>
                <w:ilvl w:val="0"/>
                <w:numId w:val="17"/>
              </w:num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HUD TA Request</w:t>
            </w:r>
          </w:p>
          <w:p w:rsidR="00336E96" w:rsidRPr="00336E96" w:rsidRDefault="00336E96" w:rsidP="00336E96">
            <w:pPr>
              <w:pStyle w:val="Default"/>
              <w:numPr>
                <w:ilvl w:val="0"/>
                <w:numId w:val="17"/>
              </w:num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 w:rsidRPr="00336E96">
              <w:rPr>
                <w:rFonts w:ascii="Arial" w:hAnsi="Arial" w:cs="Arial"/>
                <w:b/>
                <w:sz w:val="22"/>
                <w:szCs w:val="22"/>
              </w:rPr>
              <w:t>Quarterly CES Stakeholders Meeting</w:t>
            </w:r>
          </w:p>
        </w:tc>
        <w:tc>
          <w:tcPr>
            <w:tcW w:w="3150" w:type="dxa"/>
            <w:vAlign w:val="center"/>
          </w:tcPr>
          <w:p w:rsidR="006607AC" w:rsidRPr="00336E96" w:rsidRDefault="009A153B" w:rsidP="0081487D">
            <w:pPr>
              <w:pStyle w:val="Default"/>
              <w:jc w:val="center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Nick Lee, Michele Watts, &amp; </w:t>
            </w:r>
            <w:r w:rsidRPr="00BF1936">
              <w:rPr>
                <w:rFonts w:ascii="Arial" w:hAnsi="Arial" w:cs="Arial"/>
                <w:noProof/>
                <w:color w:val="auto"/>
                <w:sz w:val="22"/>
                <w:szCs w:val="22"/>
              </w:rPr>
              <w:t>Tristina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Stewart</w:t>
            </w:r>
          </w:p>
        </w:tc>
        <w:tc>
          <w:tcPr>
            <w:tcW w:w="1803" w:type="dxa"/>
            <w:vAlign w:val="center"/>
          </w:tcPr>
          <w:p w:rsidR="00336E96" w:rsidRDefault="00BF1936" w:rsidP="00336E96">
            <w:pPr>
              <w:pStyle w:val="Default"/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50</w:t>
            </w:r>
            <w:r w:rsidR="00336E96">
              <w:rPr>
                <w:rFonts w:ascii="Arial" w:hAnsi="Arial" w:cs="Arial"/>
                <w:sz w:val="22"/>
                <w:szCs w:val="22"/>
              </w:rPr>
              <w:t xml:space="preserve"> PM</w:t>
            </w:r>
          </w:p>
          <w:p w:rsidR="006607AC" w:rsidRPr="00336E96" w:rsidRDefault="00336E96" w:rsidP="00336E96">
            <w:pPr>
              <w:pStyle w:val="Default"/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="00BF1936">
              <w:rPr>
                <w:rFonts w:ascii="Arial" w:hAnsi="Arial" w:cs="Arial"/>
                <w:sz w:val="22"/>
                <w:szCs w:val="22"/>
              </w:rPr>
              <w:t>15</w:t>
            </w:r>
            <w:r w:rsidR="00040FDA" w:rsidRPr="00336E96">
              <w:rPr>
                <w:rFonts w:ascii="Arial" w:hAnsi="Arial" w:cs="Arial"/>
                <w:sz w:val="22"/>
                <w:szCs w:val="22"/>
              </w:rPr>
              <w:t xml:space="preserve"> min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2B6F6E" w:rsidRPr="00336E96" w:rsidTr="00336E96">
        <w:trPr>
          <w:trHeight w:val="881"/>
          <w:jc w:val="center"/>
        </w:trPr>
        <w:tc>
          <w:tcPr>
            <w:tcW w:w="5395" w:type="dxa"/>
            <w:vAlign w:val="center"/>
          </w:tcPr>
          <w:p w:rsidR="002B6F6E" w:rsidRPr="00336E96" w:rsidRDefault="005A0B91" w:rsidP="001E4489">
            <w:pPr>
              <w:pStyle w:val="Default"/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</w:t>
            </w:r>
            <w:bookmarkStart w:id="0" w:name="_GoBack"/>
            <w:bookmarkEnd w:id="0"/>
            <w:r w:rsidR="00143EDE" w:rsidRPr="00336E96">
              <w:rPr>
                <w:rFonts w:ascii="Arial" w:hAnsi="Arial" w:cs="Arial"/>
                <w:b/>
                <w:sz w:val="22"/>
                <w:szCs w:val="22"/>
              </w:rPr>
              <w:t>V</w:t>
            </w:r>
            <w:r w:rsidR="002B6F6E" w:rsidRPr="00336E96">
              <w:rPr>
                <w:rFonts w:ascii="Arial" w:hAnsi="Arial" w:cs="Arial"/>
                <w:b/>
                <w:sz w:val="22"/>
                <w:szCs w:val="22"/>
              </w:rPr>
              <w:t>. Adjourn</w:t>
            </w:r>
          </w:p>
          <w:p w:rsidR="00907C9C" w:rsidRPr="00336E96" w:rsidRDefault="00AB2AED" w:rsidP="00A556A7">
            <w:pPr>
              <w:pStyle w:val="Default"/>
              <w:numPr>
                <w:ilvl w:val="0"/>
                <w:numId w:val="2"/>
              </w:numPr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336E96">
              <w:rPr>
                <w:rFonts w:ascii="Arial" w:hAnsi="Arial" w:cs="Arial"/>
                <w:sz w:val="22"/>
                <w:szCs w:val="22"/>
              </w:rPr>
              <w:t xml:space="preserve">Next Meeting: </w:t>
            </w:r>
            <w:r w:rsidR="009A153B" w:rsidRPr="009A153B">
              <w:rPr>
                <w:rFonts w:ascii="Arial" w:hAnsi="Arial" w:cs="Arial"/>
                <w:noProof/>
                <w:sz w:val="22"/>
                <w:szCs w:val="22"/>
              </w:rPr>
              <w:t>September 6</w:t>
            </w:r>
            <w:r w:rsidR="00A556A7" w:rsidRPr="009A153B">
              <w:rPr>
                <w:rFonts w:ascii="Arial" w:hAnsi="Arial" w:cs="Arial"/>
                <w:noProof/>
                <w:sz w:val="22"/>
                <w:szCs w:val="22"/>
              </w:rPr>
              <w:t>,</w:t>
            </w:r>
            <w:r w:rsidR="00A556A7" w:rsidRPr="00336E96">
              <w:rPr>
                <w:rFonts w:ascii="Arial" w:hAnsi="Arial" w:cs="Arial"/>
                <w:sz w:val="22"/>
                <w:szCs w:val="22"/>
              </w:rPr>
              <w:t xml:space="preserve"> 2018</w:t>
            </w:r>
          </w:p>
        </w:tc>
        <w:tc>
          <w:tcPr>
            <w:tcW w:w="3150" w:type="dxa"/>
            <w:vAlign w:val="center"/>
          </w:tcPr>
          <w:p w:rsidR="00D731DA" w:rsidRPr="00336E96" w:rsidRDefault="00D731DA" w:rsidP="0081487D">
            <w:pPr>
              <w:pStyle w:val="Default"/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36E96">
              <w:rPr>
                <w:rFonts w:ascii="Arial" w:hAnsi="Arial" w:cs="Arial"/>
                <w:sz w:val="22"/>
                <w:szCs w:val="22"/>
              </w:rPr>
              <w:t>John</w:t>
            </w:r>
            <w:r w:rsidR="00336E96">
              <w:rPr>
                <w:rFonts w:ascii="Arial" w:hAnsi="Arial" w:cs="Arial"/>
                <w:sz w:val="22"/>
                <w:szCs w:val="22"/>
              </w:rPr>
              <w:t xml:space="preserve"> Foley &amp; </w:t>
            </w:r>
            <w:r w:rsidR="00A556A7" w:rsidRPr="00336E96">
              <w:rPr>
                <w:rFonts w:ascii="Arial" w:hAnsi="Arial" w:cs="Arial"/>
                <w:sz w:val="22"/>
                <w:szCs w:val="22"/>
              </w:rPr>
              <w:t>Jenn</w:t>
            </w:r>
            <w:r w:rsidR="00336E96">
              <w:rPr>
                <w:rFonts w:ascii="Arial" w:hAnsi="Arial" w:cs="Arial"/>
                <w:sz w:val="22"/>
                <w:szCs w:val="22"/>
              </w:rPr>
              <w:t xml:space="preserve"> Fleming</w:t>
            </w:r>
          </w:p>
        </w:tc>
        <w:tc>
          <w:tcPr>
            <w:tcW w:w="1803" w:type="dxa"/>
            <w:vAlign w:val="center"/>
          </w:tcPr>
          <w:p w:rsidR="002B6F6E" w:rsidRPr="00336E96" w:rsidRDefault="00BF1936" w:rsidP="00336E96">
            <w:pPr>
              <w:pStyle w:val="Default"/>
              <w:spacing w:before="6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05</w:t>
            </w:r>
            <w:r w:rsidR="00336E96">
              <w:rPr>
                <w:rFonts w:ascii="Arial" w:hAnsi="Arial" w:cs="Arial"/>
                <w:sz w:val="22"/>
                <w:szCs w:val="22"/>
              </w:rPr>
              <w:t xml:space="preserve"> PM</w:t>
            </w:r>
          </w:p>
        </w:tc>
      </w:tr>
    </w:tbl>
    <w:p w:rsidR="00336E96" w:rsidRPr="00336E96" w:rsidRDefault="00336E96" w:rsidP="00F37D56">
      <w:pPr>
        <w:pStyle w:val="Default"/>
        <w:rPr>
          <w:rFonts w:ascii="Arial" w:hAnsi="Arial" w:cs="Arial"/>
          <w:sz w:val="22"/>
          <w:szCs w:val="22"/>
        </w:rPr>
      </w:pPr>
    </w:p>
    <w:sectPr w:rsidR="00336E96" w:rsidRPr="00336E96" w:rsidSect="00F37D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6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30A7" w:rsidRDefault="00AB30A7" w:rsidP="001E5A29">
      <w:pPr>
        <w:spacing w:after="0" w:line="240" w:lineRule="auto"/>
      </w:pPr>
      <w:r>
        <w:separator/>
      </w:r>
    </w:p>
  </w:endnote>
  <w:endnote w:type="continuationSeparator" w:id="0">
    <w:p w:rsidR="00AB30A7" w:rsidRDefault="00AB30A7" w:rsidP="001E5A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51B9" w:rsidRDefault="00A551B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51B9" w:rsidRDefault="00A551B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51B9" w:rsidRDefault="00A551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30A7" w:rsidRDefault="00AB30A7" w:rsidP="001E5A29">
      <w:pPr>
        <w:spacing w:after="0" w:line="240" w:lineRule="auto"/>
      </w:pPr>
      <w:r>
        <w:separator/>
      </w:r>
    </w:p>
  </w:footnote>
  <w:footnote w:type="continuationSeparator" w:id="0">
    <w:p w:rsidR="00AB30A7" w:rsidRDefault="00AB30A7" w:rsidP="001E5A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51B9" w:rsidRDefault="00A551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51B9" w:rsidRDefault="00A551B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51B9" w:rsidRDefault="00A551B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048D3"/>
    <w:multiLevelType w:val="hybridMultilevel"/>
    <w:tmpl w:val="36A48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26572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1CA780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12888"/>
    <w:multiLevelType w:val="hybridMultilevel"/>
    <w:tmpl w:val="733A018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58E0EE4A">
      <w:start w:val="1"/>
      <w:numFmt w:val="bullet"/>
      <w:lvlText w:val="o"/>
      <w:lvlJc w:val="left"/>
      <w:pPr>
        <w:ind w:left="1080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60E4F0D"/>
    <w:multiLevelType w:val="hybridMultilevel"/>
    <w:tmpl w:val="198689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89181F"/>
    <w:multiLevelType w:val="hybridMultilevel"/>
    <w:tmpl w:val="C9BA5F8A"/>
    <w:lvl w:ilvl="0" w:tplc="BC72129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6609D8"/>
    <w:multiLevelType w:val="hybridMultilevel"/>
    <w:tmpl w:val="C212A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0F3FF7"/>
    <w:multiLevelType w:val="hybridMultilevel"/>
    <w:tmpl w:val="6B923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885B51"/>
    <w:multiLevelType w:val="hybridMultilevel"/>
    <w:tmpl w:val="1B38A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DC1B98"/>
    <w:multiLevelType w:val="hybridMultilevel"/>
    <w:tmpl w:val="9DE60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5963B7"/>
    <w:multiLevelType w:val="hybridMultilevel"/>
    <w:tmpl w:val="6400B1E0"/>
    <w:lvl w:ilvl="0" w:tplc="E6B093E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C257FE"/>
    <w:multiLevelType w:val="hybridMultilevel"/>
    <w:tmpl w:val="F1A611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D3BC4"/>
    <w:multiLevelType w:val="hybridMultilevel"/>
    <w:tmpl w:val="9DE60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E70A28"/>
    <w:multiLevelType w:val="hybridMultilevel"/>
    <w:tmpl w:val="C9520008"/>
    <w:lvl w:ilvl="0" w:tplc="E2265720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54E81FA6"/>
    <w:multiLevelType w:val="hybridMultilevel"/>
    <w:tmpl w:val="1F348466"/>
    <w:lvl w:ilvl="0" w:tplc="A4FCC0E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FE4AA7"/>
    <w:multiLevelType w:val="hybridMultilevel"/>
    <w:tmpl w:val="29AE83AC"/>
    <w:lvl w:ilvl="0" w:tplc="CAE66A1C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8A32BD4"/>
    <w:multiLevelType w:val="hybridMultilevel"/>
    <w:tmpl w:val="9C76D8E4"/>
    <w:lvl w:ilvl="0" w:tplc="7C72865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96049C7"/>
    <w:multiLevelType w:val="hybridMultilevel"/>
    <w:tmpl w:val="9DE604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EB33F0"/>
    <w:multiLevelType w:val="hybridMultilevel"/>
    <w:tmpl w:val="B9FEB9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A174F2"/>
    <w:multiLevelType w:val="hybridMultilevel"/>
    <w:tmpl w:val="61904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BD5ED2"/>
    <w:multiLevelType w:val="hybridMultilevel"/>
    <w:tmpl w:val="B8C87268"/>
    <w:lvl w:ilvl="0" w:tplc="1C0EC360">
      <w:start w:val="5"/>
      <w:numFmt w:val="bullet"/>
      <w:lvlText w:val="-"/>
      <w:lvlJc w:val="left"/>
      <w:pPr>
        <w:ind w:left="1080" w:hanging="360"/>
      </w:pPr>
      <w:rPr>
        <w:rFonts w:ascii="Arial Narrow" w:eastAsiaTheme="minorHAnsi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EC51809"/>
    <w:multiLevelType w:val="hybridMultilevel"/>
    <w:tmpl w:val="69A0A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7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19"/>
  </w:num>
  <w:num w:numId="9">
    <w:abstractNumId w:val="12"/>
  </w:num>
  <w:num w:numId="10">
    <w:abstractNumId w:val="14"/>
  </w:num>
  <w:num w:numId="11">
    <w:abstractNumId w:val="15"/>
  </w:num>
  <w:num w:numId="12">
    <w:abstractNumId w:val="7"/>
  </w:num>
  <w:num w:numId="13">
    <w:abstractNumId w:val="10"/>
  </w:num>
  <w:num w:numId="14">
    <w:abstractNumId w:val="18"/>
  </w:num>
  <w:num w:numId="15">
    <w:abstractNumId w:val="16"/>
  </w:num>
  <w:num w:numId="16">
    <w:abstractNumId w:val="8"/>
  </w:num>
  <w:num w:numId="17">
    <w:abstractNumId w:val="9"/>
  </w:num>
  <w:num w:numId="18">
    <w:abstractNumId w:val="2"/>
  </w:num>
  <w:num w:numId="19">
    <w:abstractNumId w:val="3"/>
  </w:num>
  <w:num w:numId="20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jWyNDc1M7M0NjFR0lEKTi0uzszPAykwrwUA3PInbiwAAAA="/>
  </w:docVars>
  <w:rsids>
    <w:rsidRoot w:val="001A1217"/>
    <w:rsid w:val="00021690"/>
    <w:rsid w:val="00027308"/>
    <w:rsid w:val="00027460"/>
    <w:rsid w:val="00040FDA"/>
    <w:rsid w:val="00041084"/>
    <w:rsid w:val="000500DB"/>
    <w:rsid w:val="00053D7A"/>
    <w:rsid w:val="0006232F"/>
    <w:rsid w:val="000702E0"/>
    <w:rsid w:val="00073FE2"/>
    <w:rsid w:val="00082ED4"/>
    <w:rsid w:val="000849B1"/>
    <w:rsid w:val="00091274"/>
    <w:rsid w:val="00095925"/>
    <w:rsid w:val="000A0740"/>
    <w:rsid w:val="000A6378"/>
    <w:rsid w:val="000B01CF"/>
    <w:rsid w:val="000D700B"/>
    <w:rsid w:val="000E4D00"/>
    <w:rsid w:val="000F009E"/>
    <w:rsid w:val="0011205B"/>
    <w:rsid w:val="001135E7"/>
    <w:rsid w:val="00114118"/>
    <w:rsid w:val="00122366"/>
    <w:rsid w:val="0013313E"/>
    <w:rsid w:val="00136D66"/>
    <w:rsid w:val="001431AE"/>
    <w:rsid w:val="00143349"/>
    <w:rsid w:val="00143EDE"/>
    <w:rsid w:val="00146502"/>
    <w:rsid w:val="00154447"/>
    <w:rsid w:val="00162302"/>
    <w:rsid w:val="00163EFC"/>
    <w:rsid w:val="00172734"/>
    <w:rsid w:val="00173A1A"/>
    <w:rsid w:val="00192954"/>
    <w:rsid w:val="00192BA8"/>
    <w:rsid w:val="001A1217"/>
    <w:rsid w:val="001B0706"/>
    <w:rsid w:val="001B6481"/>
    <w:rsid w:val="001C69E2"/>
    <w:rsid w:val="001D6E8A"/>
    <w:rsid w:val="001E1A80"/>
    <w:rsid w:val="001E3775"/>
    <w:rsid w:val="001E4489"/>
    <w:rsid w:val="001E5A29"/>
    <w:rsid w:val="001F2880"/>
    <w:rsid w:val="001F48A2"/>
    <w:rsid w:val="00200ED9"/>
    <w:rsid w:val="00206F3D"/>
    <w:rsid w:val="00207B42"/>
    <w:rsid w:val="002167E4"/>
    <w:rsid w:val="00223A54"/>
    <w:rsid w:val="0022496A"/>
    <w:rsid w:val="00225B8C"/>
    <w:rsid w:val="00232284"/>
    <w:rsid w:val="002357E5"/>
    <w:rsid w:val="00246336"/>
    <w:rsid w:val="002509BD"/>
    <w:rsid w:val="002634BF"/>
    <w:rsid w:val="00274E85"/>
    <w:rsid w:val="00280713"/>
    <w:rsid w:val="00283B31"/>
    <w:rsid w:val="002977DF"/>
    <w:rsid w:val="002B6F6E"/>
    <w:rsid w:val="002B78FC"/>
    <w:rsid w:val="002C6A4A"/>
    <w:rsid w:val="002C75D0"/>
    <w:rsid w:val="002D01A9"/>
    <w:rsid w:val="002D5D09"/>
    <w:rsid w:val="002E2092"/>
    <w:rsid w:val="003024C9"/>
    <w:rsid w:val="00303488"/>
    <w:rsid w:val="0030432B"/>
    <w:rsid w:val="003050A8"/>
    <w:rsid w:val="00307367"/>
    <w:rsid w:val="003350D0"/>
    <w:rsid w:val="00336D33"/>
    <w:rsid w:val="00336E96"/>
    <w:rsid w:val="00344713"/>
    <w:rsid w:val="00351280"/>
    <w:rsid w:val="003561AE"/>
    <w:rsid w:val="003774CC"/>
    <w:rsid w:val="00380C40"/>
    <w:rsid w:val="003853F6"/>
    <w:rsid w:val="00387F04"/>
    <w:rsid w:val="00390685"/>
    <w:rsid w:val="003A21C8"/>
    <w:rsid w:val="003B39EA"/>
    <w:rsid w:val="003B5A14"/>
    <w:rsid w:val="003C7816"/>
    <w:rsid w:val="003D5646"/>
    <w:rsid w:val="003E0752"/>
    <w:rsid w:val="003E6659"/>
    <w:rsid w:val="003F28A9"/>
    <w:rsid w:val="003F4D72"/>
    <w:rsid w:val="00411A51"/>
    <w:rsid w:val="00414AFF"/>
    <w:rsid w:val="004227E3"/>
    <w:rsid w:val="00446113"/>
    <w:rsid w:val="00452833"/>
    <w:rsid w:val="004603CD"/>
    <w:rsid w:val="00470568"/>
    <w:rsid w:val="00475F43"/>
    <w:rsid w:val="00492BAC"/>
    <w:rsid w:val="00493523"/>
    <w:rsid w:val="00493855"/>
    <w:rsid w:val="004A486B"/>
    <w:rsid w:val="004B0E20"/>
    <w:rsid w:val="004C1BAC"/>
    <w:rsid w:val="004D69EB"/>
    <w:rsid w:val="004E333C"/>
    <w:rsid w:val="004E67C1"/>
    <w:rsid w:val="004F5E4C"/>
    <w:rsid w:val="004F63D3"/>
    <w:rsid w:val="004F76AC"/>
    <w:rsid w:val="00501C2E"/>
    <w:rsid w:val="00510439"/>
    <w:rsid w:val="00516518"/>
    <w:rsid w:val="00516EF3"/>
    <w:rsid w:val="005213CB"/>
    <w:rsid w:val="005229B2"/>
    <w:rsid w:val="00523339"/>
    <w:rsid w:val="00523A6F"/>
    <w:rsid w:val="00531F32"/>
    <w:rsid w:val="00544C32"/>
    <w:rsid w:val="00551271"/>
    <w:rsid w:val="00557AD9"/>
    <w:rsid w:val="00565591"/>
    <w:rsid w:val="005764A6"/>
    <w:rsid w:val="005864A1"/>
    <w:rsid w:val="00594746"/>
    <w:rsid w:val="00597E3C"/>
    <w:rsid w:val="005A0B91"/>
    <w:rsid w:val="005A1C85"/>
    <w:rsid w:val="005A4F69"/>
    <w:rsid w:val="005B6FD4"/>
    <w:rsid w:val="005C19C0"/>
    <w:rsid w:val="005C1BDD"/>
    <w:rsid w:val="005C4193"/>
    <w:rsid w:val="005D02E3"/>
    <w:rsid w:val="005D0D34"/>
    <w:rsid w:val="005D7334"/>
    <w:rsid w:val="005E1D99"/>
    <w:rsid w:val="005E415D"/>
    <w:rsid w:val="005F06C6"/>
    <w:rsid w:val="005F549A"/>
    <w:rsid w:val="00603212"/>
    <w:rsid w:val="006073AA"/>
    <w:rsid w:val="006202F7"/>
    <w:rsid w:val="00631985"/>
    <w:rsid w:val="006341F8"/>
    <w:rsid w:val="00635217"/>
    <w:rsid w:val="0064231A"/>
    <w:rsid w:val="00650043"/>
    <w:rsid w:val="00653121"/>
    <w:rsid w:val="006607AC"/>
    <w:rsid w:val="00661632"/>
    <w:rsid w:val="00666B4A"/>
    <w:rsid w:val="00674A48"/>
    <w:rsid w:val="0067673A"/>
    <w:rsid w:val="006815FE"/>
    <w:rsid w:val="00691229"/>
    <w:rsid w:val="00693072"/>
    <w:rsid w:val="00694AAB"/>
    <w:rsid w:val="006A763C"/>
    <w:rsid w:val="006B0355"/>
    <w:rsid w:val="006B03B6"/>
    <w:rsid w:val="006B46CE"/>
    <w:rsid w:val="006B77C9"/>
    <w:rsid w:val="006C05EB"/>
    <w:rsid w:val="006D1007"/>
    <w:rsid w:val="006D1839"/>
    <w:rsid w:val="006D49F6"/>
    <w:rsid w:val="006D73A5"/>
    <w:rsid w:val="006E207B"/>
    <w:rsid w:val="006E57E7"/>
    <w:rsid w:val="006E6F52"/>
    <w:rsid w:val="006F0B5E"/>
    <w:rsid w:val="006F16F6"/>
    <w:rsid w:val="006F7510"/>
    <w:rsid w:val="00713D30"/>
    <w:rsid w:val="00722DFF"/>
    <w:rsid w:val="00734588"/>
    <w:rsid w:val="007370DE"/>
    <w:rsid w:val="00752CA2"/>
    <w:rsid w:val="007535CA"/>
    <w:rsid w:val="00755EA3"/>
    <w:rsid w:val="00770920"/>
    <w:rsid w:val="00776761"/>
    <w:rsid w:val="00781753"/>
    <w:rsid w:val="007969FA"/>
    <w:rsid w:val="007A0F07"/>
    <w:rsid w:val="007A6825"/>
    <w:rsid w:val="007B2189"/>
    <w:rsid w:val="007B2E41"/>
    <w:rsid w:val="007B46E3"/>
    <w:rsid w:val="007B73DE"/>
    <w:rsid w:val="007C592C"/>
    <w:rsid w:val="007D3E43"/>
    <w:rsid w:val="007E25F4"/>
    <w:rsid w:val="007E30AA"/>
    <w:rsid w:val="007E52A1"/>
    <w:rsid w:val="007F5067"/>
    <w:rsid w:val="007F68F4"/>
    <w:rsid w:val="00805705"/>
    <w:rsid w:val="00805883"/>
    <w:rsid w:val="008067E5"/>
    <w:rsid w:val="0081487D"/>
    <w:rsid w:val="00814F24"/>
    <w:rsid w:val="008264A1"/>
    <w:rsid w:val="008273B7"/>
    <w:rsid w:val="00836725"/>
    <w:rsid w:val="0084012B"/>
    <w:rsid w:val="008450BF"/>
    <w:rsid w:val="00856B9B"/>
    <w:rsid w:val="00870D02"/>
    <w:rsid w:val="00875334"/>
    <w:rsid w:val="00893545"/>
    <w:rsid w:val="008A36F8"/>
    <w:rsid w:val="008B0FF1"/>
    <w:rsid w:val="008B20C5"/>
    <w:rsid w:val="008C03C2"/>
    <w:rsid w:val="008D0DD6"/>
    <w:rsid w:val="008D5BB1"/>
    <w:rsid w:val="009008D5"/>
    <w:rsid w:val="0090107F"/>
    <w:rsid w:val="00907C9C"/>
    <w:rsid w:val="00913671"/>
    <w:rsid w:val="009210BB"/>
    <w:rsid w:val="00921140"/>
    <w:rsid w:val="00925EDD"/>
    <w:rsid w:val="00935E87"/>
    <w:rsid w:val="0094580D"/>
    <w:rsid w:val="00952028"/>
    <w:rsid w:val="0095359B"/>
    <w:rsid w:val="009651DA"/>
    <w:rsid w:val="00965AC6"/>
    <w:rsid w:val="009860BD"/>
    <w:rsid w:val="00990B67"/>
    <w:rsid w:val="009A153B"/>
    <w:rsid w:val="009A3634"/>
    <w:rsid w:val="009A7797"/>
    <w:rsid w:val="009B09A8"/>
    <w:rsid w:val="009B1F53"/>
    <w:rsid w:val="009C4308"/>
    <w:rsid w:val="009C7593"/>
    <w:rsid w:val="009D1E35"/>
    <w:rsid w:val="009D329F"/>
    <w:rsid w:val="009D6499"/>
    <w:rsid w:val="009E05D5"/>
    <w:rsid w:val="009E0B0F"/>
    <w:rsid w:val="009F4005"/>
    <w:rsid w:val="009F53C1"/>
    <w:rsid w:val="009F7E9D"/>
    <w:rsid w:val="00A004DF"/>
    <w:rsid w:val="00A008E5"/>
    <w:rsid w:val="00A06A8E"/>
    <w:rsid w:val="00A11B07"/>
    <w:rsid w:val="00A17436"/>
    <w:rsid w:val="00A22E1B"/>
    <w:rsid w:val="00A250C7"/>
    <w:rsid w:val="00A2672D"/>
    <w:rsid w:val="00A27527"/>
    <w:rsid w:val="00A30B85"/>
    <w:rsid w:val="00A30F65"/>
    <w:rsid w:val="00A34495"/>
    <w:rsid w:val="00A34A29"/>
    <w:rsid w:val="00A36164"/>
    <w:rsid w:val="00A376CE"/>
    <w:rsid w:val="00A551B9"/>
    <w:rsid w:val="00A556A7"/>
    <w:rsid w:val="00A56FBB"/>
    <w:rsid w:val="00A61402"/>
    <w:rsid w:val="00A62156"/>
    <w:rsid w:val="00A62251"/>
    <w:rsid w:val="00A67B1E"/>
    <w:rsid w:val="00A726D1"/>
    <w:rsid w:val="00A76D1E"/>
    <w:rsid w:val="00A80E86"/>
    <w:rsid w:val="00A858B7"/>
    <w:rsid w:val="00A9034A"/>
    <w:rsid w:val="00A91437"/>
    <w:rsid w:val="00A92D24"/>
    <w:rsid w:val="00A936CE"/>
    <w:rsid w:val="00AA1D4B"/>
    <w:rsid w:val="00AA295C"/>
    <w:rsid w:val="00AA43CC"/>
    <w:rsid w:val="00AA7734"/>
    <w:rsid w:val="00AB0031"/>
    <w:rsid w:val="00AB2AED"/>
    <w:rsid w:val="00AB30A7"/>
    <w:rsid w:val="00AB4FF6"/>
    <w:rsid w:val="00AC5422"/>
    <w:rsid w:val="00AF0405"/>
    <w:rsid w:val="00B00CF0"/>
    <w:rsid w:val="00B05687"/>
    <w:rsid w:val="00B06EFE"/>
    <w:rsid w:val="00B1114B"/>
    <w:rsid w:val="00B1350D"/>
    <w:rsid w:val="00B1488D"/>
    <w:rsid w:val="00B2329A"/>
    <w:rsid w:val="00B23541"/>
    <w:rsid w:val="00B23C4E"/>
    <w:rsid w:val="00B263E2"/>
    <w:rsid w:val="00B26F15"/>
    <w:rsid w:val="00B30369"/>
    <w:rsid w:val="00B3407D"/>
    <w:rsid w:val="00B437DF"/>
    <w:rsid w:val="00B44BEE"/>
    <w:rsid w:val="00B542B7"/>
    <w:rsid w:val="00B618BF"/>
    <w:rsid w:val="00B72C50"/>
    <w:rsid w:val="00B756F4"/>
    <w:rsid w:val="00B8574A"/>
    <w:rsid w:val="00B85AE7"/>
    <w:rsid w:val="00B86398"/>
    <w:rsid w:val="00B93213"/>
    <w:rsid w:val="00B94736"/>
    <w:rsid w:val="00B95EDD"/>
    <w:rsid w:val="00BA18B0"/>
    <w:rsid w:val="00BB262A"/>
    <w:rsid w:val="00BB3D99"/>
    <w:rsid w:val="00BB606A"/>
    <w:rsid w:val="00BC0833"/>
    <w:rsid w:val="00BE2DC0"/>
    <w:rsid w:val="00BE7AF5"/>
    <w:rsid w:val="00BF1936"/>
    <w:rsid w:val="00BF65DF"/>
    <w:rsid w:val="00C0738B"/>
    <w:rsid w:val="00C13D53"/>
    <w:rsid w:val="00C2155E"/>
    <w:rsid w:val="00C24A34"/>
    <w:rsid w:val="00C373A4"/>
    <w:rsid w:val="00C46C39"/>
    <w:rsid w:val="00C65188"/>
    <w:rsid w:val="00C65191"/>
    <w:rsid w:val="00C672EA"/>
    <w:rsid w:val="00C67826"/>
    <w:rsid w:val="00C70EE6"/>
    <w:rsid w:val="00C7708C"/>
    <w:rsid w:val="00C80908"/>
    <w:rsid w:val="00C80F0A"/>
    <w:rsid w:val="00C83710"/>
    <w:rsid w:val="00C87F44"/>
    <w:rsid w:val="00C91CD9"/>
    <w:rsid w:val="00C9299E"/>
    <w:rsid w:val="00C96C90"/>
    <w:rsid w:val="00CA35DB"/>
    <w:rsid w:val="00CA48EB"/>
    <w:rsid w:val="00CA7BC6"/>
    <w:rsid w:val="00CB04D9"/>
    <w:rsid w:val="00CB1D97"/>
    <w:rsid w:val="00CC2A52"/>
    <w:rsid w:val="00CD05D2"/>
    <w:rsid w:val="00CE5D1D"/>
    <w:rsid w:val="00CF5A2F"/>
    <w:rsid w:val="00D027CA"/>
    <w:rsid w:val="00D04C0A"/>
    <w:rsid w:val="00D06871"/>
    <w:rsid w:val="00D11E83"/>
    <w:rsid w:val="00D1475E"/>
    <w:rsid w:val="00D3101C"/>
    <w:rsid w:val="00D31307"/>
    <w:rsid w:val="00D325FA"/>
    <w:rsid w:val="00D33B96"/>
    <w:rsid w:val="00D3480C"/>
    <w:rsid w:val="00D363CA"/>
    <w:rsid w:val="00D40F3B"/>
    <w:rsid w:val="00D50762"/>
    <w:rsid w:val="00D66711"/>
    <w:rsid w:val="00D6742D"/>
    <w:rsid w:val="00D73147"/>
    <w:rsid w:val="00D731DA"/>
    <w:rsid w:val="00D73401"/>
    <w:rsid w:val="00D944EA"/>
    <w:rsid w:val="00D95970"/>
    <w:rsid w:val="00D97040"/>
    <w:rsid w:val="00DA2C32"/>
    <w:rsid w:val="00DC6A6D"/>
    <w:rsid w:val="00DE4A23"/>
    <w:rsid w:val="00DF46C6"/>
    <w:rsid w:val="00DF738E"/>
    <w:rsid w:val="00E06729"/>
    <w:rsid w:val="00E1329B"/>
    <w:rsid w:val="00E17822"/>
    <w:rsid w:val="00E24078"/>
    <w:rsid w:val="00E32174"/>
    <w:rsid w:val="00E46779"/>
    <w:rsid w:val="00E53237"/>
    <w:rsid w:val="00E53DB8"/>
    <w:rsid w:val="00E5737F"/>
    <w:rsid w:val="00E6368D"/>
    <w:rsid w:val="00E93A9D"/>
    <w:rsid w:val="00E96ADC"/>
    <w:rsid w:val="00E97814"/>
    <w:rsid w:val="00EA1D83"/>
    <w:rsid w:val="00EA3DE5"/>
    <w:rsid w:val="00EA498B"/>
    <w:rsid w:val="00EA50A1"/>
    <w:rsid w:val="00EB2828"/>
    <w:rsid w:val="00EC1A2C"/>
    <w:rsid w:val="00EC52CF"/>
    <w:rsid w:val="00EC67D6"/>
    <w:rsid w:val="00ED4860"/>
    <w:rsid w:val="00EE0DC7"/>
    <w:rsid w:val="00EE5CB5"/>
    <w:rsid w:val="00F00046"/>
    <w:rsid w:val="00F06F0C"/>
    <w:rsid w:val="00F169B4"/>
    <w:rsid w:val="00F222D4"/>
    <w:rsid w:val="00F2312B"/>
    <w:rsid w:val="00F23C2C"/>
    <w:rsid w:val="00F25733"/>
    <w:rsid w:val="00F37D56"/>
    <w:rsid w:val="00F47657"/>
    <w:rsid w:val="00F54713"/>
    <w:rsid w:val="00F5657C"/>
    <w:rsid w:val="00F64DBC"/>
    <w:rsid w:val="00F66E6F"/>
    <w:rsid w:val="00F840FE"/>
    <w:rsid w:val="00F86A8F"/>
    <w:rsid w:val="00F87D7C"/>
    <w:rsid w:val="00F9285D"/>
    <w:rsid w:val="00FA43B4"/>
    <w:rsid w:val="00FA5EF8"/>
    <w:rsid w:val="00FB02F9"/>
    <w:rsid w:val="00FB40E7"/>
    <w:rsid w:val="00FB4737"/>
    <w:rsid w:val="00FB5B7F"/>
    <w:rsid w:val="00FD05C9"/>
    <w:rsid w:val="00FD2BAC"/>
    <w:rsid w:val="00FE1874"/>
    <w:rsid w:val="00FF3A93"/>
    <w:rsid w:val="00FF5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F003F4C-2917-41A3-922A-E1B54CCF0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7E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A121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3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3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85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5A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5A29"/>
  </w:style>
  <w:style w:type="paragraph" w:styleId="Footer">
    <w:name w:val="footer"/>
    <w:basedOn w:val="Normal"/>
    <w:link w:val="FooterChar"/>
    <w:uiPriority w:val="99"/>
    <w:unhideWhenUsed/>
    <w:rsid w:val="001E5A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5A29"/>
  </w:style>
  <w:style w:type="character" w:styleId="CommentReference">
    <w:name w:val="annotation reference"/>
    <w:basedOn w:val="DefaultParagraphFont"/>
    <w:uiPriority w:val="99"/>
    <w:semiHidden/>
    <w:unhideWhenUsed/>
    <w:rsid w:val="00E467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7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67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7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677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004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904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watts</dc:creator>
  <cp:lastModifiedBy>mwatts</cp:lastModifiedBy>
  <cp:revision>6</cp:revision>
  <cp:lastPrinted>2018-08-02T22:02:00Z</cp:lastPrinted>
  <dcterms:created xsi:type="dcterms:W3CDTF">2018-08-01T21:29:00Z</dcterms:created>
  <dcterms:modified xsi:type="dcterms:W3CDTF">2018-08-02T23:26:00Z</dcterms:modified>
</cp:coreProperties>
</file>